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1FD" w:rsidRDefault="004141FD" w:rsidP="004141FD">
      <w:pPr>
        <w:pStyle w:val="Default"/>
        <w:spacing w:after="240"/>
      </w:pPr>
      <w:r>
        <w:t xml:space="preserve">The story of Miraculous Ladybug from the point of view of Chloé Bourgeois. </w:t>
      </w:r>
    </w:p>
    <w:p w:rsidR="000C4400" w:rsidRDefault="000C4400" w:rsidP="000C4400">
      <w:pPr>
        <w:pStyle w:val="Default"/>
        <w:spacing w:after="240"/>
        <w:jc w:val="center"/>
      </w:pPr>
      <w:r>
        <w:t>Season 1 – On the Other Side</w:t>
      </w:r>
    </w:p>
    <w:p w:rsidR="00CF4C8A" w:rsidRDefault="004141FD" w:rsidP="004141FD">
      <w:pPr>
        <w:pStyle w:val="Default"/>
        <w:spacing w:after="240"/>
      </w:pPr>
      <w:r w:rsidRPr="004141FD">
        <w:t xml:space="preserve">My name is </w:t>
      </w:r>
      <w:r>
        <w:t>Chloé Bourgeois and this is my journal. My new therapist insists that this will help me but they won’t last much longer than the other ones. I will personally make each session a living hell. Daddy is wrong. I don’t need a therapist. I am perfectly fine.</w:t>
      </w:r>
    </w:p>
    <w:p w:rsidR="000C4400" w:rsidRDefault="000C4400" w:rsidP="000C4400">
      <w:pPr>
        <w:pStyle w:val="Default"/>
        <w:spacing w:after="240"/>
        <w:jc w:val="center"/>
      </w:pPr>
      <w:r>
        <w:t>Diary Entry</w:t>
      </w:r>
    </w:p>
    <w:p w:rsidR="000C4400" w:rsidRDefault="000C4400" w:rsidP="000C4400">
      <w:pPr>
        <w:pStyle w:val="Default"/>
        <w:spacing w:after="240"/>
      </w:pPr>
      <w:r>
        <w:t xml:space="preserve">Who does that woman think she is, telling me “all my problems can be found within </w:t>
      </w:r>
      <w:proofErr w:type="spellStart"/>
      <w:r>
        <w:t>my self</w:t>
      </w:r>
      <w:proofErr w:type="spellEnd"/>
      <w:r>
        <w:t xml:space="preserve">”? What a load of crap. I am perfect. </w:t>
      </w:r>
      <w:proofErr w:type="spellStart"/>
      <w:proofErr w:type="gramStart"/>
      <w:r>
        <w:t>Every body</w:t>
      </w:r>
      <w:proofErr w:type="spellEnd"/>
      <w:proofErr w:type="gramEnd"/>
      <w:r>
        <w:t xml:space="preserve"> loves me. Even daddy says so. </w:t>
      </w:r>
      <w:r w:rsidR="00124D16">
        <w:t>I am a naughty girl.</w:t>
      </w:r>
      <w:bookmarkStart w:id="0" w:name="_GoBack"/>
      <w:bookmarkEnd w:id="0"/>
    </w:p>
    <w:p w:rsidR="00124D16" w:rsidRPr="004141FD" w:rsidRDefault="00124D16" w:rsidP="000C4400">
      <w:pPr>
        <w:pStyle w:val="Default"/>
        <w:spacing w:after="240"/>
      </w:pPr>
    </w:p>
    <w:sectPr w:rsidR="00124D16" w:rsidRPr="004141F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5AA0" w:rsidRDefault="00A15AA0" w:rsidP="004141FD">
      <w:pPr>
        <w:spacing w:line="240" w:lineRule="auto"/>
      </w:pPr>
      <w:r>
        <w:separator/>
      </w:r>
    </w:p>
  </w:endnote>
  <w:endnote w:type="continuationSeparator" w:id="0">
    <w:p w:rsidR="00A15AA0" w:rsidRDefault="00A15AA0" w:rsidP="004141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5AA0" w:rsidRDefault="00A15AA0" w:rsidP="004141FD">
      <w:pPr>
        <w:spacing w:line="240" w:lineRule="auto"/>
      </w:pPr>
      <w:r>
        <w:separator/>
      </w:r>
    </w:p>
  </w:footnote>
  <w:footnote w:type="continuationSeparator" w:id="0">
    <w:p w:rsidR="00A15AA0" w:rsidRDefault="00A15AA0" w:rsidP="004141F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41FD" w:rsidRPr="004141FD" w:rsidRDefault="004141FD" w:rsidP="004141FD">
    <w:pPr>
      <w:pStyle w:val="Header"/>
      <w:rPr>
        <w:rFonts w:ascii="Cambria" w:hAnsi="Cambria"/>
      </w:rPr>
    </w:pPr>
    <w:r w:rsidRPr="004141FD">
      <w:rPr>
        <w:rFonts w:ascii="Cambria" w:hAnsi="Cambria"/>
      </w:rPr>
      <w:tab/>
      <w:t>The Diary of Chloé Bourgeois</w:t>
    </w:r>
  </w:p>
  <w:p w:rsidR="004141FD" w:rsidRPr="004141FD" w:rsidRDefault="004141FD">
    <w:pPr>
      <w:pStyle w:val="Header"/>
      <w:rPr>
        <w:rFonts w:ascii="Cambria" w:hAnsi="Cambria"/>
      </w:rPr>
    </w:pPr>
    <w:r w:rsidRPr="004141FD">
      <w:rPr>
        <w:rFonts w:ascii="Cambria" w:hAnsi="Cambria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NzQ2MDa1tDAxtDRR0lEKTi0uzszPAykwrAUAzR5zRSwAAAA="/>
  </w:docVars>
  <w:rsids>
    <w:rsidRoot w:val="004141FD"/>
    <w:rsid w:val="000C4400"/>
    <w:rsid w:val="00124D16"/>
    <w:rsid w:val="003F5298"/>
    <w:rsid w:val="004141FD"/>
    <w:rsid w:val="00A15AA0"/>
    <w:rsid w:val="00CC133C"/>
    <w:rsid w:val="00CE44C3"/>
    <w:rsid w:val="00C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CC8E8D"/>
  <w15:chartTrackingRefBased/>
  <w15:docId w15:val="{A9982886-D959-4747-8014-0029BC0DB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5298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3F5298"/>
    <w:pPr>
      <w:spacing w:line="240" w:lineRule="auto"/>
    </w:pPr>
  </w:style>
  <w:style w:type="paragraph" w:customStyle="1" w:styleId="Default">
    <w:name w:val="Default"/>
    <w:basedOn w:val="Normal"/>
    <w:link w:val="DefaultChar"/>
    <w:qFormat/>
    <w:rsid w:val="004141FD"/>
    <w:pPr>
      <w:spacing w:line="240" w:lineRule="auto"/>
    </w:pPr>
    <w:rPr>
      <w:rFonts w:ascii="Cambria" w:hAnsi="Cambria"/>
    </w:rPr>
  </w:style>
  <w:style w:type="paragraph" w:styleId="Header">
    <w:name w:val="header"/>
    <w:basedOn w:val="Normal"/>
    <w:link w:val="HeaderChar"/>
    <w:uiPriority w:val="99"/>
    <w:unhideWhenUsed/>
    <w:rsid w:val="004141FD"/>
    <w:pPr>
      <w:tabs>
        <w:tab w:val="center" w:pos="4680"/>
        <w:tab w:val="right" w:pos="9360"/>
      </w:tabs>
      <w:spacing w:line="240" w:lineRule="auto"/>
    </w:pPr>
  </w:style>
  <w:style w:type="character" w:customStyle="1" w:styleId="DefaultChar">
    <w:name w:val="Default Char"/>
    <w:basedOn w:val="DefaultParagraphFont"/>
    <w:link w:val="Default"/>
    <w:rsid w:val="004141FD"/>
    <w:rPr>
      <w:rFonts w:ascii="Cambria" w:hAnsi="Cambria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4141F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141F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1FD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0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, Lauren</dc:creator>
  <cp:keywords/>
  <dc:description/>
  <cp:lastModifiedBy>Vu, Lauren</cp:lastModifiedBy>
  <cp:revision>4</cp:revision>
  <dcterms:created xsi:type="dcterms:W3CDTF">2017-06-18T14:55:00Z</dcterms:created>
  <dcterms:modified xsi:type="dcterms:W3CDTF">2017-06-23T04:51:00Z</dcterms:modified>
</cp:coreProperties>
</file>